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CF0CB9">
        <w:rPr>
          <w:b/>
          <w:sz w:val="32"/>
          <w:szCs w:val="32"/>
        </w:rPr>
        <w:t>2</w:t>
      </w:r>
      <w:r w:rsidRPr="00462860">
        <w:rPr>
          <w:b/>
          <w:sz w:val="32"/>
          <w:szCs w:val="32"/>
        </w:rPr>
        <w:t xml:space="preserve"> (</w:t>
      </w:r>
      <w:r w:rsidR="00CF0CB9">
        <w:rPr>
          <w:b/>
          <w:sz w:val="32"/>
          <w:szCs w:val="32"/>
        </w:rPr>
        <w:t>FOUNDATIONAL PRINCIPLES</w:t>
      </w:r>
      <w:r w:rsidRPr="00462860">
        <w:rPr>
          <w:b/>
          <w:sz w:val="32"/>
          <w:szCs w:val="32"/>
        </w:rPr>
        <w:t>)</w:t>
      </w:r>
    </w:p>
    <w:p w:rsidR="00F8278E" w:rsidRPr="00320589" w:rsidRDefault="00F8278E" w:rsidP="00F8278E">
      <w:pPr>
        <w:rPr>
          <w:b/>
        </w:rPr>
      </w:pPr>
      <w:r w:rsidRPr="00320589">
        <w:rPr>
          <w:b/>
        </w:rPr>
        <w:t>QUESTIONS TO DISCUSS:</w:t>
      </w:r>
    </w:p>
    <w:p w:rsidR="00F8278E" w:rsidRDefault="00E6714A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 xml:space="preserve">What is a specific example you have seen of someone showing respect to someone else?  </w:t>
      </w:r>
    </w:p>
    <w:p w:rsidR="00E6714A" w:rsidRDefault="00E6714A" w:rsidP="00D13404">
      <w:pPr>
        <w:pStyle w:val="ListParagraph"/>
        <w:numPr>
          <w:ilvl w:val="0"/>
          <w:numId w:val="1"/>
        </w:numPr>
        <w:spacing w:after="600"/>
        <w:contextualSpacing w:val="0"/>
      </w:pPr>
      <w:r w:rsidRPr="00E6714A">
        <w:t>Who is a person that you know that seems to do the right things most of the time?  What can you learn from their example?</w:t>
      </w:r>
      <w:bookmarkStart w:id="0" w:name="_GoBack"/>
      <w:bookmarkEnd w:id="0"/>
    </w:p>
    <w:p w:rsidR="00E6714A" w:rsidRDefault="00E6714A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How can you prepare ahead of time to</w:t>
      </w:r>
      <w:r w:rsidRPr="00E6714A">
        <w:t xml:space="preserve"> be ready to combat the temptation to make the wrong decisions?</w:t>
      </w:r>
    </w:p>
    <w:p w:rsidR="00D13404" w:rsidRDefault="00D13404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What can happen if a person doesn’t take responsibility for their actions (both for the short-term and the long-term)?</w:t>
      </w:r>
    </w:p>
    <w:p w:rsidR="00E6714A" w:rsidRDefault="00E6714A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 xml:space="preserve">What is an example of collective responsibility on our team, in my family, in my community, at our school?  </w:t>
      </w:r>
    </w:p>
    <w:p w:rsidR="00E6714A" w:rsidRDefault="00320589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What are some ways that you can demonstrate a positive attitude even when things seem to be going bad?</w:t>
      </w:r>
    </w:p>
    <w:p w:rsidR="00320589" w:rsidRDefault="00320589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When is the last time that you made an excuse for something that was really your fault?</w:t>
      </w:r>
    </w:p>
    <w:p w:rsidR="00320589" w:rsidRDefault="00320589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What are your core values?  What character traits do you value the most?</w:t>
      </w:r>
    </w:p>
    <w:p w:rsidR="00320589" w:rsidRDefault="00320589" w:rsidP="00D13404">
      <w:pPr>
        <w:pStyle w:val="ListParagraph"/>
        <w:numPr>
          <w:ilvl w:val="0"/>
          <w:numId w:val="1"/>
        </w:numPr>
        <w:spacing w:after="600"/>
        <w:contextualSpacing w:val="0"/>
      </w:pPr>
      <w:r>
        <w:t>When is the last time that you didn’t want to do something but forced yourself to do it anyway…and had a good attitude about it?</w:t>
      </w:r>
    </w:p>
    <w:p w:rsidR="00F8278E" w:rsidRPr="00320589" w:rsidRDefault="00F8278E" w:rsidP="00F8278E">
      <w:pPr>
        <w:rPr>
          <w:b/>
        </w:rPr>
      </w:pPr>
      <w:r w:rsidRPr="00320589">
        <w:rPr>
          <w:b/>
        </w:rPr>
        <w:t>ASSIGNMENT FOR NEXT WEEK:</w:t>
      </w:r>
    </w:p>
    <w:p w:rsidR="00F8278E" w:rsidRDefault="00E6714A" w:rsidP="00F8278E">
      <w:pPr>
        <w:pStyle w:val="ListParagraph"/>
        <w:numPr>
          <w:ilvl w:val="0"/>
          <w:numId w:val="4"/>
        </w:numPr>
      </w:pPr>
      <w:r>
        <w:t>Write a thank you card to a coach, teacher or mentor describing how they have done something for you that had a lasting and significance impact on your life.</w:t>
      </w:r>
    </w:p>
    <w:p w:rsidR="00320589" w:rsidRDefault="00320589" w:rsidP="00F8278E">
      <w:pPr>
        <w:pStyle w:val="ListParagraph"/>
        <w:numPr>
          <w:ilvl w:val="0"/>
          <w:numId w:val="4"/>
        </w:numPr>
      </w:pPr>
      <w:r>
        <w:t>Write a thank you card to a teammate describing the positives that they bring to the team.</w:t>
      </w:r>
    </w:p>
    <w:p w:rsidR="00E6714A" w:rsidRDefault="00E01584" w:rsidP="00F8278E">
      <w:pPr>
        <w:pStyle w:val="ListParagraph"/>
        <w:numPr>
          <w:ilvl w:val="0"/>
          <w:numId w:val="4"/>
        </w:numPr>
      </w:pPr>
      <w:r>
        <w:t>Pay attention to your attitude this week and write down 2-3 times</w:t>
      </w:r>
      <w:r w:rsidR="00320589">
        <w:t xml:space="preserve"> that you didn’t get your way or things didn’t go as well as you’d like.  How did you respond to those situations?</w:t>
      </w:r>
    </w:p>
    <w:sectPr w:rsidR="00E6714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2803" w:rsidRDefault="00172803" w:rsidP="00462860">
      <w:pPr>
        <w:spacing w:after="0" w:line="240" w:lineRule="auto"/>
      </w:pPr>
      <w:r>
        <w:separator/>
      </w:r>
    </w:p>
  </w:endnote>
  <w:endnote w:type="continuationSeparator" w:id="0">
    <w:p w:rsidR="00172803" w:rsidRDefault="00172803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0589" w:rsidRDefault="00172803" w:rsidP="00320589">
    <w:pPr>
      <w:pStyle w:val="Footer"/>
      <w:jc w:val="center"/>
    </w:pPr>
    <w:hyperlink r:id="rId1" w:history="1">
      <w:r w:rsidR="00320589" w:rsidRPr="008A59D3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2803" w:rsidRDefault="00172803" w:rsidP="00462860">
      <w:pPr>
        <w:spacing w:after="0" w:line="240" w:lineRule="auto"/>
      </w:pPr>
      <w:r>
        <w:separator/>
      </w:r>
    </w:p>
  </w:footnote>
  <w:footnote w:type="continuationSeparator" w:id="0">
    <w:p w:rsidR="00172803" w:rsidRDefault="00172803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U1MTEzNTQ3MjVW0lEKTi0uzszPAykwrAUAEvwXfiwAAAA="/>
  </w:docVars>
  <w:rsids>
    <w:rsidRoot w:val="00462860"/>
    <w:rsid w:val="00172803"/>
    <w:rsid w:val="00200EED"/>
    <w:rsid w:val="00320589"/>
    <w:rsid w:val="00460B11"/>
    <w:rsid w:val="00462860"/>
    <w:rsid w:val="006A73FF"/>
    <w:rsid w:val="00936CFA"/>
    <w:rsid w:val="00CF0CB9"/>
    <w:rsid w:val="00D13404"/>
    <w:rsid w:val="00E01584"/>
    <w:rsid w:val="00E6714A"/>
    <w:rsid w:val="00ED0311"/>
    <w:rsid w:val="00F8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0EFD1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58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7</cp:revision>
  <dcterms:created xsi:type="dcterms:W3CDTF">2017-07-31T14:41:00Z</dcterms:created>
  <dcterms:modified xsi:type="dcterms:W3CDTF">2017-08-10T02:10:00Z</dcterms:modified>
</cp:coreProperties>
</file>